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57538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58ED00B" w14:textId="63B2C7B2" w:rsidR="00417D7B" w:rsidRDefault="00417D7B" w:rsidP="00417D7B">
      <w:pPr>
        <w:pStyle w:val="Heading2"/>
        <w:rPr>
          <w:smallCaps/>
          <w:sz w:val="22"/>
          <w:szCs w:val="22"/>
        </w:rPr>
      </w:pPr>
      <w:r w:rsidRPr="00252952">
        <w:rPr>
          <w:smallCaps/>
          <w:sz w:val="22"/>
          <w:szCs w:val="22"/>
        </w:rPr>
        <w:t xml:space="preserve">MODEL: </w:t>
      </w:r>
      <w:r w:rsidR="001E3471">
        <w:rPr>
          <w:smallCaps/>
          <w:sz w:val="22"/>
          <w:szCs w:val="22"/>
        </w:rPr>
        <w:t xml:space="preserve">MOTORISED </w:t>
      </w:r>
      <w:r w:rsidR="007E3E91" w:rsidRPr="00252952">
        <w:rPr>
          <w:smallCaps/>
          <w:sz w:val="22"/>
          <w:szCs w:val="22"/>
        </w:rPr>
        <w:t>STATIC</w:t>
      </w:r>
      <w:r w:rsidRPr="00252952">
        <w:rPr>
          <w:smallCaps/>
          <w:sz w:val="22"/>
          <w:szCs w:val="22"/>
        </w:rPr>
        <w:t xml:space="preserve"> FIRE DAMPERS</w:t>
      </w:r>
      <w:r w:rsidR="00360DA5" w:rsidRPr="00252952">
        <w:rPr>
          <w:smallCaps/>
          <w:sz w:val="22"/>
          <w:szCs w:val="22"/>
        </w:rPr>
        <w:t xml:space="preserve"> – </w:t>
      </w:r>
      <w:r w:rsidR="00252952">
        <w:rPr>
          <w:smallCaps/>
          <w:sz w:val="22"/>
          <w:szCs w:val="22"/>
        </w:rPr>
        <w:t>3</w:t>
      </w:r>
      <w:r w:rsidR="00360DA5" w:rsidRPr="00252952">
        <w:rPr>
          <w:smallCaps/>
          <w:sz w:val="22"/>
          <w:szCs w:val="22"/>
        </w:rPr>
        <w:t>V BLADES</w:t>
      </w:r>
    </w:p>
    <w:p w14:paraId="2C7B5852" w14:textId="77777777" w:rsidR="00E923DF" w:rsidRPr="005D6A5E" w:rsidRDefault="00E923DF" w:rsidP="00E923DF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12F800CF" w14:textId="77777777" w:rsidR="00E923DF" w:rsidRPr="005D6A5E" w:rsidRDefault="00E923DF" w:rsidP="00E923DF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4F43AF75" w14:textId="77777777" w:rsidR="00E923DF" w:rsidRPr="005D6A5E" w:rsidRDefault="00E923DF" w:rsidP="00E923DF"/>
    <w:p w14:paraId="72AF066C" w14:textId="53E0F499" w:rsidR="00E923DF" w:rsidRPr="005D6A5E" w:rsidRDefault="00E923DF" w:rsidP="00E923DF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4F18EF">
        <w:rPr>
          <w:rFonts w:ascii="Arial" w:hAnsi="Arial" w:cs="Arial"/>
          <w:b/>
          <w:color w:val="00B0F0"/>
        </w:rPr>
        <w:t>****</w:t>
      </w:r>
    </w:p>
    <w:p w14:paraId="3F966528" w14:textId="77777777" w:rsidR="00E923DF" w:rsidRPr="005D6A5E" w:rsidRDefault="00E923DF" w:rsidP="004F18E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07B37631" w14:textId="77777777" w:rsidR="00E923DF" w:rsidRPr="005D6A5E" w:rsidRDefault="00E923DF" w:rsidP="004F18EF">
      <w:pPr>
        <w:jc w:val="both"/>
        <w:rPr>
          <w:rFonts w:ascii="Arial" w:hAnsi="Arial" w:cs="Arial"/>
          <w:b/>
          <w:color w:val="00B0F0"/>
        </w:rPr>
      </w:pPr>
    </w:p>
    <w:p w14:paraId="0AC9F44B" w14:textId="77777777" w:rsidR="00E923DF" w:rsidRPr="005D6A5E" w:rsidRDefault="00E923DF" w:rsidP="004F18E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00ADA775" w14:textId="77777777" w:rsidR="00E923DF" w:rsidRPr="005D6A5E" w:rsidRDefault="00E923DF" w:rsidP="004F18EF">
      <w:pPr>
        <w:jc w:val="both"/>
        <w:rPr>
          <w:rFonts w:ascii="Arial" w:hAnsi="Arial" w:cs="Arial"/>
          <w:b/>
          <w:color w:val="00B0F0"/>
        </w:rPr>
      </w:pPr>
    </w:p>
    <w:p w14:paraId="20FDEE8D" w14:textId="77777777" w:rsidR="00E923DF" w:rsidRPr="005D6A5E" w:rsidRDefault="00E923DF" w:rsidP="004F18E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43900E85" w14:textId="7B15C178" w:rsidR="00C051E7" w:rsidRPr="00847DFF" w:rsidRDefault="00C051E7" w:rsidP="00C051E7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4F18EF">
        <w:rPr>
          <w:rFonts w:ascii="Arial" w:hAnsi="Arial" w:cs="Arial"/>
          <w:b/>
          <w:color w:val="00B0F0"/>
        </w:rPr>
        <w:t>****</w:t>
      </w:r>
    </w:p>
    <w:p w14:paraId="4B4CB718" w14:textId="6EECDE04" w:rsidR="00E923DF" w:rsidRPr="005D6A5E" w:rsidRDefault="00E923DF" w:rsidP="00E923DF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 xml:space="preserve">SECTION </w:t>
      </w:r>
      <w:r w:rsidR="001D495A" w:rsidRPr="005D6A5E">
        <w:rPr>
          <w:rFonts w:ascii="Arial" w:hAnsi="Arial" w:cs="Arial"/>
          <w:b/>
        </w:rPr>
        <w:t>233313 – DAMPERS (PREVIOUSLY 15820)</w:t>
      </w:r>
    </w:p>
    <w:bookmarkEnd w:id="0"/>
    <w:p w14:paraId="44B28C7F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10C4C8E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685C4299" w14:textId="48FF4443" w:rsidR="00417D7B" w:rsidRPr="00945D48" w:rsidRDefault="00EE7237" w:rsidP="00417D7B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7E3E91">
        <w:rPr>
          <w:rFonts w:ascii="Arial" w:hAnsi="Arial" w:cs="Arial"/>
        </w:rPr>
        <w:t>Static</w:t>
      </w:r>
      <w:r w:rsidR="00417D7B" w:rsidRPr="00945D48">
        <w:rPr>
          <w:rFonts w:ascii="Arial" w:hAnsi="Arial" w:cs="Arial"/>
        </w:rPr>
        <w:t xml:space="preserve"> fir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3673CB0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267562FE" w14:textId="77777777" w:rsidR="005C6F5F" w:rsidRPr="00945D48" w:rsidRDefault="005C6F5F" w:rsidP="005C6F5F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00636B04" w14:textId="77777777" w:rsidR="005C6F5F" w:rsidRPr="00945D48" w:rsidRDefault="005C6F5F" w:rsidP="005C6F5F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77B87C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B935B19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5F1ACA1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A9C299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3F34AD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78AD63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4482FED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063894B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596AED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SUBMITTALS</w:t>
      </w:r>
    </w:p>
    <w:p w14:paraId="10BDD7C8" w14:textId="0F77758D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5C6F5F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13AA6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E0BC22F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04257D90" w14:textId="77777777" w:rsidR="00A2583B" w:rsidRPr="00945D48" w:rsidRDefault="00A2583B" w:rsidP="00A2583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D4EB3C9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F5401E2" w14:textId="5FDEB571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4D9091B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653F07A7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3E15905F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5C506C45" w14:textId="2442FBD0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113AA6"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4567227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 w:rsidR="00AC5C09">
        <w:rPr>
          <w:rFonts w:ascii="Arial" w:hAnsi="Arial" w:cs="Arial"/>
        </w:rPr>
        <w:t xml:space="preserve">ance with the latest UL-555 requirements. </w:t>
      </w:r>
    </w:p>
    <w:p w14:paraId="536608E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C704B61" w14:textId="77777777" w:rsidR="00417D7B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DF52FFD" w14:textId="3DE2DB02" w:rsidR="00CB6CA9" w:rsidRPr="00CB6CA9" w:rsidRDefault="00CB6CA9" w:rsidP="00CB6CA9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B088A5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21AF73F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2FF733C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7CF4B5B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2EBFD0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257D85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7692A514" w14:textId="5A80F3E0" w:rsidR="00C439C0" w:rsidRPr="00113AA6" w:rsidRDefault="00EE7237" w:rsidP="00C439C0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7E3E91">
        <w:rPr>
          <w:rFonts w:ascii="Arial" w:hAnsi="Arial" w:cs="Arial"/>
        </w:rPr>
        <w:t>Static</w:t>
      </w:r>
      <w:r w:rsidR="00C439C0" w:rsidRPr="00113AA6">
        <w:rPr>
          <w:rFonts w:ascii="Arial" w:hAnsi="Arial" w:cs="Arial"/>
        </w:rPr>
        <w:t xml:space="preserve"> Fire Damper with 3-V blades shall be in compliance </w:t>
      </w:r>
      <w:r w:rsidR="00464C71" w:rsidRPr="00113AA6">
        <w:rPr>
          <w:rFonts w:ascii="Arial" w:hAnsi="Arial" w:cs="Arial"/>
        </w:rPr>
        <w:t xml:space="preserve">and labelled to </w:t>
      </w:r>
      <w:r w:rsidR="00C439C0" w:rsidRPr="00113AA6">
        <w:rPr>
          <w:rFonts w:ascii="Arial" w:hAnsi="Arial" w:cs="Arial"/>
        </w:rPr>
        <w:t>UL 555 standard with the specific model reflecting on the UL certificate of the supplier</w:t>
      </w:r>
      <w:r w:rsidR="00C25450">
        <w:rPr>
          <w:rFonts w:ascii="Arial" w:hAnsi="Arial" w:cs="Arial"/>
        </w:rPr>
        <w:t>, e.g., Central Ventilation Systems (R27700)</w:t>
      </w:r>
      <w:r w:rsidR="00C439C0" w:rsidRPr="00113AA6">
        <w:rPr>
          <w:rFonts w:ascii="Arial" w:hAnsi="Arial" w:cs="Arial"/>
        </w:rPr>
        <w:t xml:space="preserve"> and approved by Civil Defense. </w:t>
      </w:r>
    </w:p>
    <w:p w14:paraId="53CD5834" w14:textId="3FCF939A" w:rsidR="00417D7B" w:rsidRPr="00945D48" w:rsidRDefault="007E3E91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783C9E69" w14:textId="6F69ECAF" w:rsidR="006C6606" w:rsidRPr="006C6606" w:rsidRDefault="00417D7B" w:rsidP="006C6606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>
        <w:rPr>
          <w:rFonts w:ascii="Arial" w:hAnsi="Arial" w:cs="Arial"/>
        </w:rPr>
        <w:t>3V</w:t>
      </w:r>
      <w:r w:rsidR="002B0909">
        <w:rPr>
          <w:rFonts w:ascii="Arial" w:hAnsi="Arial" w:cs="Arial"/>
        </w:rPr>
        <w:t>(M) is series</w:t>
      </w:r>
      <w:r w:rsidR="002B0909" w:rsidRPr="00945D48">
        <w:rPr>
          <w:rFonts w:ascii="Arial" w:hAnsi="Arial" w:cs="Arial"/>
        </w:rPr>
        <w:t xml:space="preserve"> </w:t>
      </w:r>
      <w:r w:rsidR="002B0909">
        <w:rPr>
          <w:rFonts w:ascii="Arial" w:hAnsi="Arial" w:cs="Arial"/>
        </w:rPr>
        <w:t xml:space="preserve">of </w:t>
      </w:r>
      <w:proofErr w:type="spellStart"/>
      <w:r w:rsidR="002B0909">
        <w:rPr>
          <w:rFonts w:ascii="Arial" w:hAnsi="Arial" w:cs="Arial"/>
        </w:rPr>
        <w:t>motorised</w:t>
      </w:r>
      <w:proofErr w:type="spellEnd"/>
      <w:r w:rsidR="002B0909">
        <w:rPr>
          <w:rFonts w:ascii="Arial" w:hAnsi="Arial" w:cs="Arial"/>
        </w:rPr>
        <w:t xml:space="preserve"> </w:t>
      </w:r>
      <w:r w:rsidR="007E3E91">
        <w:rPr>
          <w:rFonts w:ascii="Arial" w:hAnsi="Arial" w:cs="Arial"/>
        </w:rPr>
        <w:t>stat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44D82A37" w14:textId="77777777" w:rsidR="004F18EF" w:rsidRPr="00C61BEF" w:rsidRDefault="004F18EF" w:rsidP="004F18EF">
      <w:pPr>
        <w:pStyle w:val="PR2"/>
        <w:spacing w:before="120"/>
        <w:rPr>
          <w:rFonts w:ascii="Arial" w:hAnsi="Arial" w:cs="Arial"/>
        </w:rPr>
      </w:pPr>
      <w:bookmarkStart w:id="1" w:name="_Hlk161140620"/>
      <w:r w:rsidRPr="00883EC2">
        <w:rPr>
          <w:rFonts w:ascii="Arial" w:hAnsi="Arial" w:cs="Arial"/>
        </w:rPr>
        <w:t>Fire Rating:</w:t>
      </w:r>
    </w:p>
    <w:p w14:paraId="33D865CF" w14:textId="77777777" w:rsidR="004F18EF" w:rsidRPr="007154F8" w:rsidRDefault="004F18EF" w:rsidP="004F18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0FC68A46" w14:textId="77777777" w:rsidR="004F18EF" w:rsidRPr="007154F8" w:rsidRDefault="004F18EF" w:rsidP="004F18E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4EB34B43" w14:textId="77777777" w:rsidR="004F18EF" w:rsidRPr="00883EC2" w:rsidRDefault="004F18EF" w:rsidP="004F18EF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4F5B2D25" w14:textId="77777777" w:rsidR="004F18EF" w:rsidRDefault="004F18EF" w:rsidP="004F18EF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77DFBC2E" w14:textId="77777777" w:rsidR="004F18EF" w:rsidRPr="00241325" w:rsidRDefault="004F18EF" w:rsidP="004F18EF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bookmarkEnd w:id="1"/>
    <w:p w14:paraId="2BADC242" w14:textId="77777777" w:rsidR="00417D7B" w:rsidRPr="00252952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252952">
        <w:rPr>
          <w:rFonts w:ascii="Arial" w:hAnsi="Arial" w:cs="Arial"/>
        </w:rPr>
        <w:t>Construction:</w:t>
      </w:r>
    </w:p>
    <w:p w14:paraId="44021580" w14:textId="6797C03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150FDC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BD485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7C9B7A49" w14:textId="0D0C1042" w:rsidR="005B3777" w:rsidRPr="00C25450" w:rsidRDefault="005B3777" w:rsidP="005B3777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Blades</w:t>
      </w:r>
      <w:r w:rsidRPr="00C25450">
        <w:rPr>
          <w:rFonts w:ascii="Arial" w:hAnsi="Arial" w:cs="Arial"/>
        </w:rPr>
        <w:t xml:space="preserve">: </w:t>
      </w:r>
      <w:r w:rsidR="00150FDC">
        <w:rPr>
          <w:rFonts w:ascii="Arial" w:hAnsi="Arial" w:cs="Arial"/>
        </w:rPr>
        <w:t xml:space="preserve">Minimum </w:t>
      </w:r>
      <w:r w:rsidRPr="00C25450">
        <w:rPr>
          <w:rFonts w:ascii="Arial" w:hAnsi="Arial" w:cs="Arial"/>
        </w:rPr>
        <w:t>16-gauge (1.5mm), 3-V shape, roll formed galvanized steel.</w:t>
      </w:r>
    </w:p>
    <w:p w14:paraId="4EBD3B0C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6FA9C3CE" w14:textId="77777777" w:rsidR="00C25450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25450">
        <w:rPr>
          <w:rFonts w:ascii="Arial" w:hAnsi="Arial" w:cs="Arial"/>
        </w:rPr>
        <w:t xml:space="preserve"> </w:t>
      </w:r>
    </w:p>
    <w:p w14:paraId="3438D1FC" w14:textId="2BB2271A" w:rsidR="00D96E41" w:rsidRPr="00B82401" w:rsidRDefault="00D96E41" w:rsidP="00D96E41">
      <w:pPr>
        <w:pStyle w:val="PR2"/>
        <w:spacing w:before="120"/>
        <w:rPr>
          <w:rFonts w:ascii="Arial" w:hAnsi="Arial" w:cs="Arial"/>
        </w:rPr>
      </w:pPr>
      <w:r w:rsidRPr="00D96E41">
        <w:rPr>
          <w:rFonts w:ascii="Arial" w:hAnsi="Arial" w:cs="Arial"/>
          <w:u w:val="single"/>
        </w:rPr>
        <w:t>Drive Shaft (Jackshaft)</w:t>
      </w:r>
      <w:r w:rsidRPr="00B82401">
        <w:rPr>
          <w:rFonts w:ascii="Arial" w:hAnsi="Arial" w:cs="Arial"/>
        </w:rPr>
        <w:t xml:space="preserve">: </w:t>
      </w:r>
      <w:r w:rsidR="00150FDC">
        <w:rPr>
          <w:rFonts w:ascii="Arial" w:hAnsi="Arial" w:cs="Arial"/>
        </w:rPr>
        <w:t xml:space="preserve">Minimum </w:t>
      </w:r>
      <w:r w:rsidRPr="00B82401">
        <w:rPr>
          <w:rFonts w:ascii="Arial" w:hAnsi="Arial" w:cs="Arial"/>
        </w:rPr>
        <w:t>½ inch. diameter, plated steel</w:t>
      </w:r>
    </w:p>
    <w:p w14:paraId="2977A854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0721C2E1" w14:textId="77777777" w:rsidR="00FE5B1B" w:rsidRPr="004F18EF" w:rsidRDefault="00FE5B1B" w:rsidP="00FE5B1B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4507385A" w14:textId="77777777" w:rsidR="004F18EF" w:rsidRPr="007154F8" w:rsidRDefault="004F18EF" w:rsidP="004F18EF">
      <w:pPr>
        <w:spacing w:before="120"/>
        <w:rPr>
          <w:rFonts w:ascii="Arial" w:hAnsi="Arial" w:cs="Arial"/>
          <w:b/>
          <w:color w:val="00B0F0"/>
        </w:rPr>
      </w:pPr>
      <w:bookmarkStart w:id="2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4109C038" w14:textId="77777777" w:rsidR="004F18EF" w:rsidRPr="007154F8" w:rsidRDefault="004F18EF" w:rsidP="004F18E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2E1FF0EC" w14:textId="77777777" w:rsidR="004F18EF" w:rsidRPr="007154F8" w:rsidRDefault="004F18EF" w:rsidP="004F18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bookmarkEnd w:id="2"/>
    <w:p w14:paraId="353DF94C" w14:textId="77777777" w:rsidR="00FE5B1B" w:rsidRPr="00C050CA" w:rsidRDefault="00FE5B1B" w:rsidP="00FE5B1B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2591B4FD" w14:textId="75097A36" w:rsidR="00FE5B1B" w:rsidRPr="004F18EF" w:rsidRDefault="00FE5B1B" w:rsidP="00FE5B1B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D2155E" w:rsidRPr="00D2155E">
        <w:rPr>
          <w:rFonts w:ascii="Arial" w:hAnsi="Arial" w:cs="Arial"/>
        </w:rPr>
        <w:t xml:space="preserve"> </w:t>
      </w:r>
      <w:r w:rsidR="00D2155E" w:rsidRPr="0017396A">
        <w:rPr>
          <w:rFonts w:ascii="Arial" w:hAnsi="Arial" w:cs="Arial"/>
        </w:rPr>
        <w:t>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5CA9FB72" w14:textId="77777777" w:rsidR="004F18EF" w:rsidRDefault="004F18EF" w:rsidP="004F18EF">
      <w:pPr>
        <w:pStyle w:val="PR3"/>
        <w:numPr>
          <w:ilvl w:val="0"/>
          <w:numId w:val="0"/>
        </w:numPr>
        <w:ind w:left="2016"/>
        <w:rPr>
          <w:rFonts w:ascii="Arial" w:hAnsi="Arial" w:cs="Arial"/>
        </w:rPr>
      </w:pPr>
    </w:p>
    <w:p w14:paraId="6D157FAF" w14:textId="77777777" w:rsidR="004F18EF" w:rsidRPr="00C050CA" w:rsidRDefault="004F18EF" w:rsidP="004F18EF">
      <w:pPr>
        <w:pStyle w:val="PR3"/>
        <w:numPr>
          <w:ilvl w:val="0"/>
          <w:numId w:val="0"/>
        </w:numPr>
        <w:ind w:left="2016"/>
        <w:rPr>
          <w:rFonts w:ascii="Arial" w:hAnsi="Arial" w:cs="Arial"/>
          <w:u w:val="single"/>
        </w:rPr>
      </w:pPr>
    </w:p>
    <w:p w14:paraId="75D984E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0833E01F" w14:textId="77777777" w:rsidR="004F18EF" w:rsidRPr="00241325" w:rsidRDefault="004F18EF" w:rsidP="004F18EF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bookmarkStart w:id="3" w:name="_Hlk161140723"/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p w14:paraId="4929C493" w14:textId="77777777" w:rsidR="004F18EF" w:rsidRPr="00241325" w:rsidRDefault="004F18EF" w:rsidP="004F18EF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626727E6" w14:textId="77777777" w:rsidR="004F18EF" w:rsidRPr="00241325" w:rsidRDefault="004F18EF" w:rsidP="004F18EF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2A727CFF" w14:textId="77777777" w:rsidR="004F18EF" w:rsidRPr="00241325" w:rsidRDefault="004F18EF" w:rsidP="004F18EF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0531FF55" w14:textId="77777777" w:rsidR="004F18EF" w:rsidRPr="00241325" w:rsidRDefault="004F18EF" w:rsidP="004F18EF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6A1D184C" w14:textId="77777777" w:rsidR="004F18EF" w:rsidRPr="00241325" w:rsidRDefault="004F18EF" w:rsidP="004F18EF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793A1331" w14:textId="77777777" w:rsidR="004F18EF" w:rsidRPr="00241325" w:rsidRDefault="004F18EF" w:rsidP="004F18EF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bookmarkEnd w:id="3"/>
    <w:p w14:paraId="4A8B3149" w14:textId="77777777" w:rsidR="00417D7B" w:rsidRPr="00945D48" w:rsidRDefault="00417D7B" w:rsidP="00394F3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8EE97CF" w14:textId="30EFBB1B" w:rsidR="00417D7B" w:rsidRDefault="00417D7B" w:rsidP="00394F3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442B551" w14:textId="27843D42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53DCBEE" w14:textId="77777777" w:rsidR="00C57189" w:rsidRDefault="00C57189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>:  Standard 16-inches long x 20-gauge (406mm x 1.0mm), factory installed to mount the actuator.</w:t>
      </w:r>
    </w:p>
    <w:p w14:paraId="1E32CB74" w14:textId="231A5BBB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5EC7845F" w14:textId="77777777" w:rsidR="00D2155E" w:rsidRPr="00745376" w:rsidRDefault="00D2155E" w:rsidP="00D2155E">
      <w:pPr>
        <w:pStyle w:val="PR2"/>
        <w:spacing w:before="120"/>
        <w:rPr>
          <w:rFonts w:ascii="Arial" w:hAnsi="Arial" w:cs="Arial"/>
        </w:rPr>
      </w:pPr>
      <w:r w:rsidRPr="002240C6">
        <w:rPr>
          <w:rFonts w:ascii="Arial" w:hAnsi="Arial" w:cs="Arial"/>
          <w:u w:val="single"/>
        </w:rPr>
        <w:t>Operator:</w:t>
      </w:r>
      <w:r w:rsidRPr="002240C6">
        <w:rPr>
          <w:rFonts w:ascii="Arial" w:hAnsi="Arial" w:cs="Arial"/>
        </w:rPr>
        <w:t xml:space="preserve"> </w:t>
      </w:r>
      <w:bookmarkStart w:id="4" w:name="_Hlk161058183"/>
      <w:r w:rsidRPr="00745376">
        <w:rPr>
          <w:rFonts w:ascii="Arial" w:hAnsi="Arial" w:cs="Arial"/>
        </w:rPr>
        <w:t>Actuator shall be installed on elevated mounting bracket to provide sufficient installation space with built-in thermal response device and reset switch</w:t>
      </w:r>
      <w:bookmarkEnd w:id="4"/>
      <w:r>
        <w:rPr>
          <w:rFonts w:ascii="Arial" w:hAnsi="Arial" w:cs="Arial"/>
        </w:rPr>
        <w:t xml:space="preserve"> suitable for </w:t>
      </w:r>
      <w:r w:rsidRPr="00745376">
        <w:rPr>
          <w:rFonts w:ascii="Arial" w:hAnsi="Arial" w:cs="Arial"/>
        </w:rPr>
        <w:t>either 230-volt or 24-volt application</w:t>
      </w:r>
      <w:r>
        <w:rPr>
          <w:rFonts w:ascii="Arial" w:hAnsi="Arial" w:cs="Arial"/>
        </w:rPr>
        <w:t>.</w:t>
      </w:r>
    </w:p>
    <w:p w14:paraId="1B48F10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853369D" w14:textId="77777777" w:rsidR="00417D7B" w:rsidRDefault="00417D7B" w:rsidP="005B3777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322703">
        <w:rPr>
          <w:rFonts w:ascii="Arial" w:hAnsi="Arial" w:cs="Arial"/>
          <w:u w:val="single"/>
        </w:rPr>
        <w:t>Retaining Angles</w:t>
      </w:r>
    </w:p>
    <w:p w14:paraId="678F541B" w14:textId="77777777" w:rsidR="004F18EF" w:rsidRPr="007154F8" w:rsidRDefault="004F18EF" w:rsidP="004F18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009A7617" w14:textId="77777777" w:rsidR="004F18EF" w:rsidRPr="007154F8" w:rsidRDefault="004F18EF" w:rsidP="004F18E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40B10182" w14:textId="77777777" w:rsidR="004F18EF" w:rsidRPr="007154F8" w:rsidRDefault="004F18EF" w:rsidP="004F18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D97A787" w14:textId="77777777" w:rsidR="00417D7B" w:rsidRPr="00C25450" w:rsidRDefault="00417D7B" w:rsidP="007E3E91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C25450">
        <w:rPr>
          <w:rFonts w:ascii="Arial" w:hAnsi="Arial" w:cs="Arial"/>
        </w:rPr>
        <w:t>Model:</w:t>
      </w:r>
    </w:p>
    <w:p w14:paraId="5E02A97A" w14:textId="77777777" w:rsidR="00417D7B" w:rsidRPr="00C25450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Provided in field</w:t>
      </w:r>
    </w:p>
    <w:p w14:paraId="272CA4F2" w14:textId="28B4801D" w:rsidR="00417D7B" w:rsidRPr="00C25450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1 sided - frame retaining angles 1 ½ x 1 ½ inches x 16</w:t>
      </w:r>
      <w:r w:rsidR="007E3E91">
        <w:rPr>
          <w:rFonts w:ascii="Arial" w:hAnsi="Arial" w:cs="Arial"/>
        </w:rPr>
        <w:t>-</w:t>
      </w:r>
      <w:r w:rsidRPr="00C25450">
        <w:rPr>
          <w:rFonts w:ascii="Arial" w:hAnsi="Arial" w:cs="Arial"/>
        </w:rPr>
        <w:t>gauge (38 x 38 x 1.</w:t>
      </w:r>
      <w:r w:rsidR="00322703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76C09E32" w14:textId="35218882" w:rsidR="00417D7B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2 sided - frame retaining angles 1 ½ x 1 ½ inches x 16</w:t>
      </w:r>
      <w:r w:rsidR="007E3E91">
        <w:rPr>
          <w:rFonts w:ascii="Arial" w:hAnsi="Arial" w:cs="Arial"/>
        </w:rPr>
        <w:t>-</w:t>
      </w:r>
      <w:r w:rsidRPr="00C25450">
        <w:rPr>
          <w:rFonts w:ascii="Arial" w:hAnsi="Arial" w:cs="Arial"/>
        </w:rPr>
        <w:t>gauge (38 x 38 x 1.</w:t>
      </w:r>
      <w:r w:rsidR="00322703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036F1B46" w14:textId="77777777" w:rsidR="00E923DF" w:rsidRDefault="00E923DF" w:rsidP="004D17E1">
      <w:pPr>
        <w:autoSpaceDE w:val="0"/>
        <w:autoSpaceDN w:val="0"/>
        <w:rPr>
          <w:rFonts w:ascii="Arial" w:hAnsi="Arial" w:cs="Arial"/>
        </w:rPr>
      </w:pPr>
    </w:p>
    <w:p w14:paraId="00844F39" w14:textId="56218706" w:rsidR="00C25450" w:rsidRPr="00C25450" w:rsidRDefault="00C25450" w:rsidP="00C25450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C25450">
        <w:rPr>
          <w:rFonts w:ascii="Arial" w:hAnsi="Arial" w:cs="Arial"/>
          <w:u w:val="single"/>
        </w:rPr>
        <w:t>Micro-Switches:</w:t>
      </w:r>
    </w:p>
    <w:p w14:paraId="0687A8C6" w14:textId="6EE3DC0D" w:rsidR="00C25450" w:rsidRPr="00C25450" w:rsidRDefault="00C25450" w:rsidP="007E3E91">
      <w:pPr>
        <w:numPr>
          <w:ilvl w:val="1"/>
          <w:numId w:val="12"/>
        </w:numPr>
        <w:tabs>
          <w:tab w:val="clear" w:pos="1440"/>
          <w:tab w:val="num" w:pos="2160"/>
          <w:tab w:val="left" w:pos="2520"/>
        </w:tabs>
        <w:autoSpaceDE w:val="0"/>
        <w:autoSpaceDN w:val="0"/>
        <w:spacing w:before="120"/>
        <w:ind w:left="1526"/>
        <w:rPr>
          <w:rFonts w:ascii="Arial" w:hAnsi="Arial" w:cs="Arial"/>
        </w:rPr>
      </w:pPr>
      <w:r>
        <w:rPr>
          <w:rFonts w:ascii="Arial" w:hAnsi="Arial" w:cs="Arial"/>
        </w:rPr>
        <w:t>UL recognized micro-switches factory installed for blade’s position feedback.</w:t>
      </w:r>
    </w:p>
    <w:p w14:paraId="5681CC8A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C90A50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4179751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7814EAD8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5825A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4CF23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98A06F5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F39B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435B8D2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2A433BEE" w14:textId="77777777" w:rsidR="00417D7B" w:rsidRPr="00945D48" w:rsidRDefault="00417D7B" w:rsidP="00C439C0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705EF1B9" w14:textId="77777777" w:rsidR="00417D7B" w:rsidRDefault="00417D7B" w:rsidP="00417D7B"/>
    <w:p w14:paraId="056C455D" w14:textId="77777777" w:rsidR="00E923DF" w:rsidRDefault="00E923DF"/>
    <w:sectPr w:rsidR="00E923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D93268"/>
    <w:multiLevelType w:val="hybridMultilevel"/>
    <w:tmpl w:val="BD749784"/>
    <w:name w:val="MASTERSPEC222"/>
    <w:lvl w:ilvl="0" w:tplc="FE021DE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71D6B38C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8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10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475A7EF7"/>
    <w:multiLevelType w:val="hybridMultilevel"/>
    <w:tmpl w:val="9E92DF08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4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6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169447938">
    <w:abstractNumId w:val="0"/>
  </w:num>
  <w:num w:numId="2" w16cid:durableId="792208256">
    <w:abstractNumId w:val="15"/>
  </w:num>
  <w:num w:numId="3" w16cid:durableId="873612311">
    <w:abstractNumId w:val="2"/>
  </w:num>
  <w:num w:numId="4" w16cid:durableId="143669540">
    <w:abstractNumId w:val="8"/>
  </w:num>
  <w:num w:numId="5" w16cid:durableId="34161560">
    <w:abstractNumId w:val="13"/>
  </w:num>
  <w:num w:numId="6" w16cid:durableId="1198665399">
    <w:abstractNumId w:val="1"/>
  </w:num>
  <w:num w:numId="7" w16cid:durableId="1822845903">
    <w:abstractNumId w:val="10"/>
  </w:num>
  <w:num w:numId="8" w16cid:durableId="1465662388">
    <w:abstractNumId w:val="16"/>
  </w:num>
  <w:num w:numId="9" w16cid:durableId="112939934">
    <w:abstractNumId w:val="9"/>
  </w:num>
  <w:num w:numId="10" w16cid:durableId="282273287">
    <w:abstractNumId w:val="7"/>
  </w:num>
  <w:num w:numId="11" w16cid:durableId="330064290">
    <w:abstractNumId w:val="14"/>
  </w:num>
  <w:num w:numId="12" w16cid:durableId="1705128360">
    <w:abstractNumId w:val="6"/>
  </w:num>
  <w:num w:numId="13" w16cid:durableId="1777404204">
    <w:abstractNumId w:val="3"/>
  </w:num>
  <w:num w:numId="14" w16cid:durableId="1271205340">
    <w:abstractNumId w:val="4"/>
  </w:num>
  <w:num w:numId="15" w16cid:durableId="126931230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7397244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12255096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8" w16cid:durableId="704990987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9" w16cid:durableId="7306927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GyNLY0sLQwNrVU0lEKTi0uzszPAykwNK0FAH8omOMtAAAA"/>
  </w:docVars>
  <w:rsids>
    <w:rsidRoot w:val="00417D7B"/>
    <w:rsid w:val="00113AA6"/>
    <w:rsid w:val="00150FDC"/>
    <w:rsid w:val="001765DF"/>
    <w:rsid w:val="00194196"/>
    <w:rsid w:val="0019643E"/>
    <w:rsid w:val="001D495A"/>
    <w:rsid w:val="001E3471"/>
    <w:rsid w:val="00243225"/>
    <w:rsid w:val="00252952"/>
    <w:rsid w:val="002B0909"/>
    <w:rsid w:val="00322703"/>
    <w:rsid w:val="003472B6"/>
    <w:rsid w:val="00360DA5"/>
    <w:rsid w:val="00367547"/>
    <w:rsid w:val="00394F3B"/>
    <w:rsid w:val="00417D7B"/>
    <w:rsid w:val="00464C71"/>
    <w:rsid w:val="004A15EB"/>
    <w:rsid w:val="004D17E1"/>
    <w:rsid w:val="004F18EF"/>
    <w:rsid w:val="005B3777"/>
    <w:rsid w:val="005C6F5F"/>
    <w:rsid w:val="00666492"/>
    <w:rsid w:val="006C6606"/>
    <w:rsid w:val="00750DD3"/>
    <w:rsid w:val="0078475A"/>
    <w:rsid w:val="007D79F4"/>
    <w:rsid w:val="007E3E91"/>
    <w:rsid w:val="0081407B"/>
    <w:rsid w:val="009D76AE"/>
    <w:rsid w:val="00A2583B"/>
    <w:rsid w:val="00A66177"/>
    <w:rsid w:val="00AA5778"/>
    <w:rsid w:val="00AC5C09"/>
    <w:rsid w:val="00B020E2"/>
    <w:rsid w:val="00B166C4"/>
    <w:rsid w:val="00B82401"/>
    <w:rsid w:val="00BD485A"/>
    <w:rsid w:val="00BE4065"/>
    <w:rsid w:val="00C051E7"/>
    <w:rsid w:val="00C25450"/>
    <w:rsid w:val="00C439C0"/>
    <w:rsid w:val="00C57189"/>
    <w:rsid w:val="00CB6CA9"/>
    <w:rsid w:val="00D10146"/>
    <w:rsid w:val="00D2155E"/>
    <w:rsid w:val="00D87D19"/>
    <w:rsid w:val="00D96E41"/>
    <w:rsid w:val="00E923DF"/>
    <w:rsid w:val="00EA365B"/>
    <w:rsid w:val="00EE7237"/>
    <w:rsid w:val="00F63C04"/>
    <w:rsid w:val="00FE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36FB8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C25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244</Words>
  <Characters>7095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OTORISED STATIC FIRE DAMPERS – 3V BLADES</vt:lpstr>
      <vt:lpstr>DIVISION 23 - Heating, Ventilation, and Air Conditioning (HVAC) </vt:lpstr>
      <vt:lpstr>(PREVIOUSLY DIVISION 15)</vt:lpstr>
      <vt:lpstr>GENERAL</vt:lpstr>
      <vt:lpstr>    SECTION INCLUDES</vt:lpstr>
      <vt:lpstr>        Motorised Static fire dampers with 3-V blades meeting the requirements of the la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otorised Static Fire Damper with 3-V blades shall be in compliance and labelled</vt:lpstr>
      <vt:lpstr>    STATIC FIRE DAMPERS</vt:lpstr>
      <vt:lpstr>        Model:  FD-MB-3V(M) is series of motorised stat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42</cp:revision>
  <cp:lastPrinted>2021-09-22T04:53:00Z</cp:lastPrinted>
  <dcterms:created xsi:type="dcterms:W3CDTF">2017-12-12T21:45:00Z</dcterms:created>
  <dcterms:modified xsi:type="dcterms:W3CDTF">2024-03-12T09:01:00Z</dcterms:modified>
</cp:coreProperties>
</file>